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7A066" w14:textId="77777777" w:rsidR="000B2C3B" w:rsidRDefault="000B2C3B" w:rsidP="000B2C3B">
      <w:pPr>
        <w:pStyle w:val="ListParagraph"/>
        <w:numPr>
          <w:ilvl w:val="0"/>
          <w:numId w:val="1"/>
        </w:numPr>
      </w:pPr>
      <w:r>
        <w:t xml:space="preserve">Install </w:t>
      </w:r>
      <w:proofErr w:type="spellStart"/>
      <w:r>
        <w:t>Beautifulsoup</w:t>
      </w:r>
      <w:proofErr w:type="spellEnd"/>
      <w:r>
        <w:t xml:space="preserve"> and Requests module</w:t>
      </w:r>
    </w:p>
    <w:p w14:paraId="79413E52" w14:textId="77777777" w:rsidR="000B2C3B" w:rsidRDefault="000B2C3B" w:rsidP="000B2C3B">
      <w:pPr>
        <w:ind w:left="360"/>
      </w:pPr>
    </w:p>
    <w:p w14:paraId="5700C4C0" w14:textId="77777777" w:rsidR="000B2C3B" w:rsidRDefault="000B2C3B" w:rsidP="000B2C3B">
      <w:pPr>
        <w:pStyle w:val="ListParagraph"/>
        <w:ind w:left="720"/>
      </w:pPr>
    </w:p>
    <w:p w14:paraId="5388E86B" w14:textId="77777777" w:rsidR="000B2C3B" w:rsidRDefault="000B2C3B" w:rsidP="000B2C3B">
      <w:r>
        <w:rPr>
          <w:noProof/>
        </w:rPr>
        <w:drawing>
          <wp:inline distT="0" distB="0" distL="0" distR="0" wp14:anchorId="34678498" wp14:editId="0256961C">
            <wp:extent cx="5988050" cy="2353945"/>
            <wp:effectExtent l="0" t="0" r="0" b="8255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050" cy="2353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93593" w14:textId="77777777" w:rsidR="000B2C3B" w:rsidRDefault="000B2C3B" w:rsidP="000B2C3B"/>
    <w:p w14:paraId="0199270A" w14:textId="77777777" w:rsidR="000B2C3B" w:rsidRDefault="000B2C3B" w:rsidP="000B2C3B"/>
    <w:p w14:paraId="6B7B6DEB" w14:textId="77777777" w:rsidR="000B2C3B" w:rsidRDefault="000B2C3B" w:rsidP="000B2C3B">
      <w:pPr>
        <w:pStyle w:val="ListParagraph"/>
        <w:numPr>
          <w:ilvl w:val="0"/>
          <w:numId w:val="1"/>
        </w:numPr>
      </w:pPr>
      <w:r>
        <w:t>Inspect the webpage elements for elements to scrape via Chrome browser.</w:t>
      </w:r>
    </w:p>
    <w:p w14:paraId="7934AE8E" w14:textId="77777777" w:rsidR="000B2C3B" w:rsidRDefault="000B2C3B" w:rsidP="000B2C3B">
      <w:pPr>
        <w:pStyle w:val="ListParagraph"/>
        <w:ind w:left="720"/>
      </w:pPr>
    </w:p>
    <w:p w14:paraId="75196F66" w14:textId="77777777" w:rsidR="000B2C3B" w:rsidRDefault="000B2C3B" w:rsidP="000B2C3B">
      <w:pPr>
        <w:pStyle w:val="ListParagraph"/>
        <w:ind w:left="720"/>
      </w:pPr>
    </w:p>
    <w:p w14:paraId="6BD398F5" w14:textId="77777777" w:rsidR="000B2C3B" w:rsidRDefault="000B2C3B" w:rsidP="000B2C3B">
      <w:r>
        <w:rPr>
          <w:noProof/>
        </w:rPr>
        <w:drawing>
          <wp:inline distT="0" distB="0" distL="0" distR="0" wp14:anchorId="4EC9704F" wp14:editId="20E67320">
            <wp:extent cx="5988050" cy="2583815"/>
            <wp:effectExtent l="0" t="0" r="0" b="6985"/>
            <wp:docPr id="12" name="Picture 1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8050" cy="258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FE76A" w14:textId="77777777" w:rsidR="000B2C3B" w:rsidRDefault="000B2C3B" w:rsidP="000B2C3B">
      <w:pPr>
        <w:ind w:left="360"/>
      </w:pPr>
    </w:p>
    <w:p w14:paraId="247DA374" w14:textId="77777777" w:rsidR="000B2C3B" w:rsidRDefault="000B2C3B" w:rsidP="000B2C3B">
      <w:r>
        <w:br w:type="page"/>
      </w:r>
    </w:p>
    <w:p w14:paraId="5DCE0E3A" w14:textId="77777777" w:rsidR="000B2C3B" w:rsidRDefault="000B2C3B" w:rsidP="000B2C3B">
      <w:pPr>
        <w:pStyle w:val="ListParagraph"/>
        <w:numPr>
          <w:ilvl w:val="0"/>
          <w:numId w:val="1"/>
        </w:numPr>
      </w:pPr>
      <w:r>
        <w:lastRenderedPageBreak/>
        <w:t>Screenshot of script running</w:t>
      </w:r>
    </w:p>
    <w:p w14:paraId="4504BD28" w14:textId="77777777" w:rsidR="000B2C3B" w:rsidRDefault="000B2C3B" w:rsidP="000B2C3B"/>
    <w:p w14:paraId="61D98B8F" w14:textId="77777777" w:rsidR="000B2C3B" w:rsidRDefault="000B2C3B" w:rsidP="000B2C3B">
      <w:r w:rsidRPr="00877A7D">
        <w:drawing>
          <wp:inline distT="0" distB="0" distL="0" distR="0" wp14:anchorId="43DB56BC" wp14:editId="509B4868">
            <wp:extent cx="5988050" cy="323913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323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BD998" w14:textId="77777777" w:rsidR="000B2C3B" w:rsidRDefault="000B2C3B" w:rsidP="000B2C3B">
      <w:pPr>
        <w:pStyle w:val="ListParagraph"/>
        <w:ind w:left="720"/>
      </w:pPr>
    </w:p>
    <w:p w14:paraId="5BDAFA12" w14:textId="77777777" w:rsidR="00022D5C" w:rsidRDefault="00022D5C"/>
    <w:sectPr w:rsidR="00022D5C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6B622" w14:textId="77777777" w:rsidR="000B2C3B" w:rsidRDefault="000B2C3B" w:rsidP="000B2C3B">
      <w:r>
        <w:separator/>
      </w:r>
    </w:p>
  </w:endnote>
  <w:endnote w:type="continuationSeparator" w:id="0">
    <w:p w14:paraId="401E28C3" w14:textId="77777777" w:rsidR="000B2C3B" w:rsidRDefault="000B2C3B" w:rsidP="000B2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D2296" w14:textId="77777777" w:rsidR="000B2C3B" w:rsidRDefault="000B2C3B" w:rsidP="000B2C3B">
      <w:r>
        <w:separator/>
      </w:r>
    </w:p>
  </w:footnote>
  <w:footnote w:type="continuationSeparator" w:id="0">
    <w:p w14:paraId="3780684B" w14:textId="77777777" w:rsidR="000B2C3B" w:rsidRDefault="000B2C3B" w:rsidP="000B2C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C1CB3" w14:textId="25E918F6" w:rsidR="000B2C3B" w:rsidRDefault="000B2C3B">
    <w:pPr>
      <w:pStyle w:val="Header"/>
    </w:pPr>
    <w:r>
      <w:t>L00092017_Q3_File_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1114A6"/>
    <w:multiLevelType w:val="hybridMultilevel"/>
    <w:tmpl w:val="BF12931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E1NTQzNbA0MDJS0lEKTi0uzszPAykwrAUAaWRm5ywAAAA="/>
  </w:docVars>
  <w:rsids>
    <w:rsidRoot w:val="000B2C3B"/>
    <w:rsid w:val="00022D5C"/>
    <w:rsid w:val="000B2C3B"/>
    <w:rsid w:val="007302FC"/>
    <w:rsid w:val="00A52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826BC"/>
  <w15:chartTrackingRefBased/>
  <w15:docId w15:val="{37964499-B983-48F4-92B4-14DAFBAC9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2C3B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B2C3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2C3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IE"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2C3B"/>
    <w:rPr>
      <w:rFonts w:ascii="Courier New" w:eastAsia="Times New Roman" w:hAnsi="Courier New" w:cs="Courier New"/>
      <w:sz w:val="20"/>
      <w:szCs w:val="20"/>
      <w:lang w:eastAsia="en-IE"/>
    </w:rPr>
  </w:style>
  <w:style w:type="paragraph" w:styleId="Header">
    <w:name w:val="header"/>
    <w:basedOn w:val="Normal"/>
    <w:link w:val="HeaderChar"/>
    <w:uiPriority w:val="99"/>
    <w:unhideWhenUsed/>
    <w:rsid w:val="000B2C3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2C3B"/>
    <w:rPr>
      <w:rFonts w:ascii="Trebuchet MS" w:eastAsia="Trebuchet MS" w:hAnsi="Trebuchet MS" w:cs="Trebuchet MS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0B2C3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2C3B"/>
    <w:rPr>
      <w:rFonts w:ascii="Trebuchet MS" w:eastAsia="Trebuchet MS" w:hAnsi="Trebuchet MS" w:cs="Trebuchet MS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Houston</dc:creator>
  <cp:keywords/>
  <dc:description/>
  <cp:lastModifiedBy>Malcolm Houston</cp:lastModifiedBy>
  <cp:revision>1</cp:revision>
  <dcterms:created xsi:type="dcterms:W3CDTF">2021-11-02T13:49:00Z</dcterms:created>
  <dcterms:modified xsi:type="dcterms:W3CDTF">2021-11-02T13:50:00Z</dcterms:modified>
</cp:coreProperties>
</file>